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Bloo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oo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67 Oakwood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eidirbloo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2056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